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527DD" w14:textId="1D550D65" w:rsidR="00890772" w:rsidRDefault="00684FAD" w:rsidP="00BD65B2">
      <w:pPr>
        <w:pStyle w:val="Title"/>
        <w:rPr>
          <w:lang w:val="en-US"/>
        </w:rPr>
      </w:pPr>
      <w:r>
        <w:rPr>
          <w:lang w:val="en-US"/>
        </w:rPr>
        <w:t>WFA Metaprogram</w:t>
      </w:r>
    </w:p>
    <w:p w14:paraId="1B67FEAD" w14:textId="75A96CAE" w:rsidR="00A81F5D" w:rsidRDefault="003553EB" w:rsidP="00BD65B2">
      <w:pPr>
        <w:pStyle w:val="Heading1"/>
        <w:rPr>
          <w:lang w:val="en-US"/>
        </w:rPr>
      </w:pPr>
      <w:r>
        <w:rPr>
          <w:lang w:val="en-US"/>
        </w:rPr>
        <w:t>Setup</w:t>
      </w:r>
      <w:r w:rsidR="00956FF6">
        <w:rPr>
          <w:lang w:val="en-US"/>
        </w:rPr>
        <w:t xml:space="preserve"> Parameters for </w:t>
      </w:r>
      <w:r w:rsidR="00956FF6">
        <w:rPr>
          <w:lang w:val="en-US"/>
        </w:rPr>
        <w:t>WFA</w:t>
      </w:r>
    </w:p>
    <w:p w14:paraId="41B8F135" w14:textId="77777777" w:rsidR="00310D06" w:rsidRDefault="00684FAD">
      <w:pPr>
        <w:rPr>
          <w:lang w:val="en-US"/>
        </w:rPr>
      </w:pPr>
      <w:proofErr w:type="spellStart"/>
      <w:r>
        <w:rPr>
          <w:lang w:val="en-US"/>
        </w:rPr>
        <w:t>nWalk</w:t>
      </w:r>
      <w:proofErr w:type="spellEnd"/>
    </w:p>
    <w:p w14:paraId="22B2AC5F" w14:textId="77777777" w:rsidR="00310D06" w:rsidRDefault="00DA2FC7">
      <w:pPr>
        <w:rPr>
          <w:lang w:val="en-US"/>
        </w:rPr>
      </w:pPr>
      <w:proofErr w:type="spellStart"/>
      <w:r>
        <w:rPr>
          <w:lang w:val="en-US"/>
        </w:rPr>
        <w:t>nStepTest</w:t>
      </w:r>
      <w:proofErr w:type="spellEnd"/>
    </w:p>
    <w:p w14:paraId="3C988A87" w14:textId="77777777" w:rsidR="00310D06" w:rsidRDefault="00DA2FC7">
      <w:pPr>
        <w:rPr>
          <w:lang w:val="en-US"/>
        </w:rPr>
      </w:pPr>
      <w:proofErr w:type="spellStart"/>
      <w:r>
        <w:rPr>
          <w:lang w:val="en-US"/>
        </w:rPr>
        <w:t>nStepTrain</w:t>
      </w:r>
      <w:proofErr w:type="spellEnd"/>
    </w:p>
    <w:p w14:paraId="3EAB5228" w14:textId="77777777" w:rsidR="00310D06" w:rsidRDefault="00DA2FC7">
      <w:pPr>
        <w:rPr>
          <w:lang w:val="en-US"/>
        </w:rPr>
      </w:pPr>
      <w:proofErr w:type="spellStart"/>
      <w:r>
        <w:rPr>
          <w:lang w:val="en-US"/>
        </w:rPr>
        <w:t>nSTepLookback</w:t>
      </w:r>
      <w:proofErr w:type="spellEnd"/>
    </w:p>
    <w:p w14:paraId="1C3D0BD2" w14:textId="045EA9F8" w:rsidR="00684FAD" w:rsidRDefault="000B48F9">
      <w:pPr>
        <w:rPr>
          <w:lang w:val="en-US"/>
        </w:rPr>
      </w:pPr>
      <w:proofErr w:type="spellStart"/>
      <w:r>
        <w:rPr>
          <w:lang w:val="en-US"/>
        </w:rPr>
        <w:t>nStepRequired</w:t>
      </w:r>
      <w:proofErr w:type="spellEnd"/>
    </w:p>
    <w:p w14:paraId="3EC19198" w14:textId="77777777" w:rsidR="00310D06" w:rsidRDefault="00310D06" w:rsidP="00310D06">
      <w:pPr>
        <w:rPr>
          <w:lang w:val="en-US"/>
        </w:rPr>
      </w:pPr>
      <w:proofErr w:type="spellStart"/>
      <w:r>
        <w:rPr>
          <w:lang w:val="en-US"/>
        </w:rPr>
        <w:t>tradingCost</w:t>
      </w:r>
      <w:proofErr w:type="spellEnd"/>
    </w:p>
    <w:p w14:paraId="3404FF44" w14:textId="22FB4F69" w:rsidR="00310D06" w:rsidRDefault="00310D06" w:rsidP="00310D06">
      <w:pPr>
        <w:rPr>
          <w:lang w:val="en-US"/>
        </w:rPr>
      </w:pPr>
      <w:proofErr w:type="spellStart"/>
      <w:r>
        <w:rPr>
          <w:lang w:val="en-US"/>
        </w:rPr>
        <w:t>maxCapAlloc</w:t>
      </w:r>
      <w:proofErr w:type="spellEnd"/>
    </w:p>
    <w:p w14:paraId="47546BF2" w14:textId="28FE2216" w:rsidR="00E40FA1" w:rsidRDefault="00E40FA1" w:rsidP="00310D06">
      <w:pPr>
        <w:rPr>
          <w:lang w:val="en-US"/>
        </w:rPr>
      </w:pPr>
      <w:proofErr w:type="spellStart"/>
      <w:r>
        <w:rPr>
          <w:lang w:val="en-US"/>
        </w:rPr>
        <w:t>maxFcnEval</w:t>
      </w:r>
      <w:proofErr w:type="spellEnd"/>
    </w:p>
    <w:p w14:paraId="3CC1317E" w14:textId="28A7579F" w:rsidR="00E11CC2" w:rsidRDefault="00E11CC2" w:rsidP="00310D06">
      <w:pPr>
        <w:rPr>
          <w:lang w:val="en-US"/>
        </w:rPr>
      </w:pPr>
      <w:proofErr w:type="spellStart"/>
      <w:r>
        <w:rPr>
          <w:lang w:val="en-US"/>
        </w:rPr>
        <w:t>nVars</w:t>
      </w:r>
      <w:proofErr w:type="spellEnd"/>
    </w:p>
    <w:p w14:paraId="4467BFCC" w14:textId="34F55354" w:rsidR="00E11CC2" w:rsidRDefault="00676D83" w:rsidP="00310D06">
      <w:pPr>
        <w:rPr>
          <w:lang w:val="en-US"/>
        </w:rPr>
      </w:pPr>
      <w:proofErr w:type="spellStart"/>
      <w:r>
        <w:rPr>
          <w:lang w:val="en-US"/>
        </w:rPr>
        <w:t>nlConsFcn</w:t>
      </w:r>
      <w:proofErr w:type="spellEnd"/>
      <w:r>
        <w:rPr>
          <w:lang w:val="en-US"/>
        </w:rPr>
        <w:t xml:space="preserve"> &gt;&gt; </w:t>
      </w:r>
      <w:r>
        <w:rPr>
          <w:lang w:val="en-US"/>
        </w:rPr>
        <w:t>function handle</w:t>
      </w:r>
    </w:p>
    <w:p w14:paraId="1C6B3D92" w14:textId="45DDC646" w:rsidR="00676D83" w:rsidRDefault="00676D83" w:rsidP="00310D06">
      <w:pPr>
        <w:rPr>
          <w:lang w:val="en-US"/>
        </w:rPr>
      </w:pPr>
      <w:proofErr w:type="spellStart"/>
      <w:r>
        <w:rPr>
          <w:lang w:val="en-US"/>
        </w:rPr>
        <w:t>objFcn</w:t>
      </w:r>
      <w:proofErr w:type="spellEnd"/>
      <w:r>
        <w:rPr>
          <w:lang w:val="en-US"/>
        </w:rPr>
        <w:t>&gt;&gt;</w:t>
      </w:r>
      <w:r>
        <w:rPr>
          <w:lang w:val="en-US"/>
        </w:rPr>
        <w:t>&gt;&gt; function handle</w:t>
      </w:r>
    </w:p>
    <w:p w14:paraId="23460D3D" w14:textId="77777777" w:rsidR="00676D83" w:rsidRDefault="00676D83" w:rsidP="00310D06">
      <w:pPr>
        <w:rPr>
          <w:lang w:val="en-US"/>
        </w:rPr>
      </w:pPr>
    </w:p>
    <w:p w14:paraId="1895A4C4" w14:textId="48F1F3FD" w:rsidR="00310D06" w:rsidRDefault="00BD65B2" w:rsidP="00BD65B2">
      <w:pPr>
        <w:pStyle w:val="Heading1"/>
        <w:rPr>
          <w:lang w:val="en-US"/>
        </w:rPr>
      </w:pPr>
      <w:r>
        <w:rPr>
          <w:lang w:val="en-US"/>
        </w:rPr>
        <w:t>P</w:t>
      </w:r>
      <w:r w:rsidR="00310D06">
        <w:rPr>
          <w:lang w:val="en-US"/>
        </w:rPr>
        <w:t>reparation</w:t>
      </w:r>
      <w:r w:rsidR="00C56894">
        <w:rPr>
          <w:lang w:val="en-US"/>
        </w:rPr>
        <w:t xml:space="preserve"> for WFA</w:t>
      </w:r>
    </w:p>
    <w:p w14:paraId="01C4F3BE" w14:textId="1D52C02B" w:rsidR="00684FAD" w:rsidRDefault="00B64E4F">
      <w:pPr>
        <w:rPr>
          <w:lang w:val="en-US"/>
        </w:rPr>
      </w:pPr>
      <w:r>
        <w:rPr>
          <w:lang w:val="en-US"/>
        </w:rPr>
        <w:t>Create</w:t>
      </w:r>
      <w:r w:rsidR="000B48F9">
        <w:rPr>
          <w:lang w:val="en-US"/>
        </w:rPr>
        <w:t xml:space="preserve"> </w:t>
      </w:r>
      <w:proofErr w:type="spellStart"/>
      <w:r w:rsidR="000B48F9">
        <w:rPr>
          <w:lang w:val="en-US"/>
        </w:rPr>
        <w:t>walkT</w:t>
      </w:r>
      <w:r w:rsidR="005C2835">
        <w:rPr>
          <w:lang w:val="en-US"/>
        </w:rPr>
        <w:t>able</w:t>
      </w:r>
      <w:proofErr w:type="spellEnd"/>
      <w:r w:rsidR="005C2835">
        <w:rPr>
          <w:lang w:val="en-US"/>
        </w:rPr>
        <w:t xml:space="preserve"> with variables: walk, </w:t>
      </w:r>
      <w:proofErr w:type="spellStart"/>
      <w:r w:rsidR="005C2835">
        <w:rPr>
          <w:lang w:val="en-US"/>
        </w:rPr>
        <w:t>startLookback</w:t>
      </w:r>
      <w:proofErr w:type="spellEnd"/>
      <w:r w:rsidR="005C2835">
        <w:rPr>
          <w:lang w:val="en-US"/>
        </w:rPr>
        <w:t xml:space="preserve">, </w:t>
      </w:r>
      <w:proofErr w:type="spellStart"/>
      <w:r w:rsidR="005C2835">
        <w:rPr>
          <w:lang w:val="en-US"/>
        </w:rPr>
        <w:t>endLookback</w:t>
      </w:r>
      <w:proofErr w:type="spellEnd"/>
      <w:r w:rsidR="005C2835">
        <w:rPr>
          <w:lang w:val="en-US"/>
        </w:rPr>
        <w:t xml:space="preserve">, </w:t>
      </w:r>
      <w:proofErr w:type="spellStart"/>
      <w:r w:rsidR="005C2835">
        <w:rPr>
          <w:lang w:val="en-US"/>
        </w:rPr>
        <w:t>startTrain</w:t>
      </w:r>
      <w:proofErr w:type="spellEnd"/>
      <w:r w:rsidR="005C2835">
        <w:rPr>
          <w:lang w:val="en-US"/>
        </w:rPr>
        <w:t xml:space="preserve">, </w:t>
      </w:r>
      <w:proofErr w:type="spellStart"/>
      <w:r w:rsidR="005C2835">
        <w:rPr>
          <w:lang w:val="en-US"/>
        </w:rPr>
        <w:t>endTrain</w:t>
      </w:r>
      <w:proofErr w:type="spellEnd"/>
      <w:r w:rsidR="005C2835">
        <w:rPr>
          <w:lang w:val="en-US"/>
        </w:rPr>
        <w:t xml:space="preserve">, </w:t>
      </w:r>
      <w:proofErr w:type="spellStart"/>
      <w:r w:rsidR="005C2835">
        <w:rPr>
          <w:lang w:val="en-US"/>
        </w:rPr>
        <w:t>startTest</w:t>
      </w:r>
      <w:proofErr w:type="spellEnd"/>
      <w:r w:rsidR="005C2835">
        <w:rPr>
          <w:lang w:val="en-US"/>
        </w:rPr>
        <w:t xml:space="preserve">, </w:t>
      </w:r>
      <w:proofErr w:type="spellStart"/>
      <w:r w:rsidR="005C2835">
        <w:rPr>
          <w:lang w:val="en-US"/>
        </w:rPr>
        <w:t>endTest</w:t>
      </w:r>
      <w:proofErr w:type="spellEnd"/>
      <w:r w:rsidR="005C2835">
        <w:rPr>
          <w:lang w:val="en-US"/>
        </w:rPr>
        <w:t xml:space="preserve"> </w:t>
      </w:r>
    </w:p>
    <w:p w14:paraId="06A02F36" w14:textId="77777777" w:rsidR="00232307" w:rsidRDefault="00232307">
      <w:pPr>
        <w:rPr>
          <w:lang w:val="en-US"/>
        </w:rPr>
      </w:pPr>
    </w:p>
    <w:p w14:paraId="0DFBF59D" w14:textId="41B9A73E" w:rsidR="00232307" w:rsidRDefault="00131352">
      <w:pPr>
        <w:rPr>
          <w:lang w:val="en-US"/>
        </w:rPr>
      </w:pPr>
      <w:proofErr w:type="spellStart"/>
      <w:r>
        <w:rPr>
          <w:lang w:val="en-US"/>
        </w:rPr>
        <w:t>time</w:t>
      </w:r>
      <w:r w:rsidR="00AB40B2">
        <w:rPr>
          <w:lang w:val="en-US"/>
        </w:rPr>
        <w:t>Set</w:t>
      </w:r>
      <w:proofErr w:type="spellEnd"/>
      <w:r w:rsidR="002A1FD8">
        <w:rPr>
          <w:lang w:val="en-US"/>
        </w:rPr>
        <w:t xml:space="preserve"> for each IST and OST</w:t>
      </w:r>
    </w:p>
    <w:p w14:paraId="051BA548" w14:textId="77777777" w:rsidR="002A1FD8" w:rsidRDefault="002A1FD8">
      <w:pPr>
        <w:rPr>
          <w:lang w:val="en-US"/>
        </w:rPr>
      </w:pPr>
    </w:p>
    <w:p w14:paraId="1DDEE454" w14:textId="31857904" w:rsidR="00BF1BE6" w:rsidRDefault="00BF1BE6">
      <w:pPr>
        <w:rPr>
          <w:lang w:val="en-US"/>
        </w:rPr>
      </w:pPr>
      <w:r>
        <w:rPr>
          <w:lang w:val="en-US"/>
        </w:rPr>
        <w:t xml:space="preserve">for </w:t>
      </w:r>
      <w:proofErr w:type="spellStart"/>
      <w:r>
        <w:rPr>
          <w:lang w:val="en-US"/>
        </w:rPr>
        <w:t>walkIdx</w:t>
      </w:r>
      <w:proofErr w:type="spellEnd"/>
      <w:r>
        <w:rPr>
          <w:lang w:val="en-US"/>
        </w:rPr>
        <w:t xml:space="preserve">= </w:t>
      </w:r>
      <w:r w:rsidR="00235039">
        <w:rPr>
          <w:lang w:val="en-US"/>
        </w:rPr>
        <w:t xml:space="preserve">1: </w:t>
      </w:r>
      <w:proofErr w:type="spellStart"/>
      <w:r w:rsidR="00235039">
        <w:rPr>
          <w:lang w:val="en-US"/>
        </w:rPr>
        <w:t>nWalk</w:t>
      </w:r>
      <w:proofErr w:type="spellEnd"/>
    </w:p>
    <w:p w14:paraId="062CAC62" w14:textId="3F4B7DA0" w:rsidR="00F91E3F" w:rsidRDefault="00F91E3F" w:rsidP="00BF1BE6">
      <w:pPr>
        <w:ind w:left="720"/>
        <w:rPr>
          <w:lang w:val="en-US"/>
        </w:rPr>
      </w:pPr>
      <w:proofErr w:type="spellStart"/>
      <w:r>
        <w:rPr>
          <w:lang w:val="en-US"/>
        </w:rPr>
        <w:t>runIST</w:t>
      </w:r>
      <w:proofErr w:type="spellEnd"/>
      <w:r>
        <w:rPr>
          <w:lang w:val="en-US"/>
        </w:rPr>
        <w:t xml:space="preserve"> or </w:t>
      </w:r>
      <w:proofErr w:type="spellStart"/>
      <w:r>
        <w:rPr>
          <w:lang w:val="en-US"/>
        </w:rPr>
        <w:t>runTrain</w:t>
      </w:r>
      <w:proofErr w:type="spellEnd"/>
    </w:p>
    <w:p w14:paraId="2BA18100" w14:textId="3530B9BF" w:rsidR="00F91E3F" w:rsidRDefault="00F91E3F" w:rsidP="00BF1BE6">
      <w:pPr>
        <w:ind w:left="720"/>
        <w:rPr>
          <w:lang w:val="en-US"/>
        </w:rPr>
      </w:pPr>
      <w:proofErr w:type="spellStart"/>
      <w:r>
        <w:rPr>
          <w:lang w:val="en-US"/>
        </w:rPr>
        <w:t>runOST</w:t>
      </w:r>
      <w:proofErr w:type="spellEnd"/>
      <w:r>
        <w:rPr>
          <w:lang w:val="en-US"/>
        </w:rPr>
        <w:t xml:space="preserve"> or </w:t>
      </w:r>
      <w:proofErr w:type="spellStart"/>
      <w:r>
        <w:rPr>
          <w:lang w:val="en-US"/>
        </w:rPr>
        <w:t>runTest</w:t>
      </w:r>
      <w:proofErr w:type="spellEnd"/>
    </w:p>
    <w:p w14:paraId="1862E596" w14:textId="3325F45E" w:rsidR="00B321D3" w:rsidRDefault="00BF1BE6">
      <w:pPr>
        <w:rPr>
          <w:lang w:val="en-US"/>
        </w:rPr>
      </w:pPr>
      <w:r>
        <w:rPr>
          <w:lang w:val="en-US"/>
        </w:rPr>
        <w:t>end</w:t>
      </w:r>
    </w:p>
    <w:p w14:paraId="02B73CB0" w14:textId="77777777" w:rsidR="00A81F5D" w:rsidRPr="0050656A" w:rsidRDefault="00A81F5D">
      <w:pPr>
        <w:rPr>
          <w:lang w:val="en-US"/>
        </w:rPr>
      </w:pPr>
    </w:p>
    <w:sectPr w:rsidR="00A81F5D" w:rsidRPr="005065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zQwNDc2szS2NDRU0lEKTi0uzszPAykwrAUAhI/xhywAAAA="/>
  </w:docVars>
  <w:rsids>
    <w:rsidRoot w:val="00FA6380"/>
    <w:rsid w:val="00001432"/>
    <w:rsid w:val="000277F9"/>
    <w:rsid w:val="000371BF"/>
    <w:rsid w:val="00053897"/>
    <w:rsid w:val="0008442C"/>
    <w:rsid w:val="00091383"/>
    <w:rsid w:val="00097F48"/>
    <w:rsid w:val="000A352E"/>
    <w:rsid w:val="000B48F9"/>
    <w:rsid w:val="000B7C02"/>
    <w:rsid w:val="000C59A8"/>
    <w:rsid w:val="000D4015"/>
    <w:rsid w:val="000E5D10"/>
    <w:rsid w:val="000F2152"/>
    <w:rsid w:val="000F6A04"/>
    <w:rsid w:val="0011197C"/>
    <w:rsid w:val="0011316E"/>
    <w:rsid w:val="001220A4"/>
    <w:rsid w:val="00130593"/>
    <w:rsid w:val="00131352"/>
    <w:rsid w:val="001376F4"/>
    <w:rsid w:val="00156BEB"/>
    <w:rsid w:val="00164C01"/>
    <w:rsid w:val="00171BD4"/>
    <w:rsid w:val="001C69A5"/>
    <w:rsid w:val="001D1C57"/>
    <w:rsid w:val="001E033D"/>
    <w:rsid w:val="001E2522"/>
    <w:rsid w:val="001E5D6F"/>
    <w:rsid w:val="001F3926"/>
    <w:rsid w:val="0020397E"/>
    <w:rsid w:val="002061F7"/>
    <w:rsid w:val="002118AD"/>
    <w:rsid w:val="002127A7"/>
    <w:rsid w:val="00232307"/>
    <w:rsid w:val="002326D3"/>
    <w:rsid w:val="00235039"/>
    <w:rsid w:val="00246152"/>
    <w:rsid w:val="00275693"/>
    <w:rsid w:val="002A1FD8"/>
    <w:rsid w:val="002B6D1C"/>
    <w:rsid w:val="002D2BF4"/>
    <w:rsid w:val="00310D06"/>
    <w:rsid w:val="003140A1"/>
    <w:rsid w:val="00326F5F"/>
    <w:rsid w:val="00327950"/>
    <w:rsid w:val="00341A12"/>
    <w:rsid w:val="00343DBB"/>
    <w:rsid w:val="003553EB"/>
    <w:rsid w:val="00361696"/>
    <w:rsid w:val="00365D7F"/>
    <w:rsid w:val="00381087"/>
    <w:rsid w:val="003823E9"/>
    <w:rsid w:val="003A6FC2"/>
    <w:rsid w:val="003A7BCC"/>
    <w:rsid w:val="003C1BE8"/>
    <w:rsid w:val="003D03DE"/>
    <w:rsid w:val="003D6064"/>
    <w:rsid w:val="003E7BC3"/>
    <w:rsid w:val="003F36E8"/>
    <w:rsid w:val="003F5D64"/>
    <w:rsid w:val="00405253"/>
    <w:rsid w:val="004125BB"/>
    <w:rsid w:val="0041307F"/>
    <w:rsid w:val="00427265"/>
    <w:rsid w:val="00443842"/>
    <w:rsid w:val="00443CCD"/>
    <w:rsid w:val="004529B3"/>
    <w:rsid w:val="00453CB2"/>
    <w:rsid w:val="00460554"/>
    <w:rsid w:val="004971E0"/>
    <w:rsid w:val="004B0923"/>
    <w:rsid w:val="004B6E84"/>
    <w:rsid w:val="004B701D"/>
    <w:rsid w:val="005026D5"/>
    <w:rsid w:val="0050656A"/>
    <w:rsid w:val="00506CF7"/>
    <w:rsid w:val="005125B3"/>
    <w:rsid w:val="005277C4"/>
    <w:rsid w:val="0053526A"/>
    <w:rsid w:val="0053729D"/>
    <w:rsid w:val="00547F0F"/>
    <w:rsid w:val="00553636"/>
    <w:rsid w:val="005552F3"/>
    <w:rsid w:val="005772A5"/>
    <w:rsid w:val="00595459"/>
    <w:rsid w:val="005A5ECA"/>
    <w:rsid w:val="005B701E"/>
    <w:rsid w:val="005C2835"/>
    <w:rsid w:val="005D0ACB"/>
    <w:rsid w:val="005E587C"/>
    <w:rsid w:val="00611FB4"/>
    <w:rsid w:val="00652724"/>
    <w:rsid w:val="00653BEA"/>
    <w:rsid w:val="00673D6C"/>
    <w:rsid w:val="00676D83"/>
    <w:rsid w:val="00684FAD"/>
    <w:rsid w:val="0068672D"/>
    <w:rsid w:val="00696260"/>
    <w:rsid w:val="00696677"/>
    <w:rsid w:val="006A73DD"/>
    <w:rsid w:val="006B09C4"/>
    <w:rsid w:val="006B426D"/>
    <w:rsid w:val="006B6145"/>
    <w:rsid w:val="006C7590"/>
    <w:rsid w:val="006D7AF0"/>
    <w:rsid w:val="006E621C"/>
    <w:rsid w:val="006F565B"/>
    <w:rsid w:val="006F658A"/>
    <w:rsid w:val="00703E42"/>
    <w:rsid w:val="00724B49"/>
    <w:rsid w:val="00730C44"/>
    <w:rsid w:val="00747AA5"/>
    <w:rsid w:val="00761CA4"/>
    <w:rsid w:val="00770001"/>
    <w:rsid w:val="007803C2"/>
    <w:rsid w:val="0078091F"/>
    <w:rsid w:val="00781057"/>
    <w:rsid w:val="007912AC"/>
    <w:rsid w:val="0079390F"/>
    <w:rsid w:val="007C345B"/>
    <w:rsid w:val="007D0A41"/>
    <w:rsid w:val="007E5260"/>
    <w:rsid w:val="007F409C"/>
    <w:rsid w:val="008164D0"/>
    <w:rsid w:val="00824265"/>
    <w:rsid w:val="00830F2B"/>
    <w:rsid w:val="00842BD6"/>
    <w:rsid w:val="00855944"/>
    <w:rsid w:val="00857A51"/>
    <w:rsid w:val="00890772"/>
    <w:rsid w:val="00891B6E"/>
    <w:rsid w:val="008963FF"/>
    <w:rsid w:val="008A119A"/>
    <w:rsid w:val="008A3A9E"/>
    <w:rsid w:val="008B6D81"/>
    <w:rsid w:val="008C5199"/>
    <w:rsid w:val="008E0E73"/>
    <w:rsid w:val="008F24CB"/>
    <w:rsid w:val="00924F71"/>
    <w:rsid w:val="00932A94"/>
    <w:rsid w:val="0094548F"/>
    <w:rsid w:val="00945A51"/>
    <w:rsid w:val="00956FF6"/>
    <w:rsid w:val="0096590C"/>
    <w:rsid w:val="00967FFB"/>
    <w:rsid w:val="00972594"/>
    <w:rsid w:val="009766BF"/>
    <w:rsid w:val="00976D1A"/>
    <w:rsid w:val="00987201"/>
    <w:rsid w:val="00996FC1"/>
    <w:rsid w:val="0099793F"/>
    <w:rsid w:val="009B3921"/>
    <w:rsid w:val="009C2506"/>
    <w:rsid w:val="009D1E7C"/>
    <w:rsid w:val="009E0834"/>
    <w:rsid w:val="009F2BEB"/>
    <w:rsid w:val="009F7FFB"/>
    <w:rsid w:val="00A105D6"/>
    <w:rsid w:val="00A31885"/>
    <w:rsid w:val="00A47D11"/>
    <w:rsid w:val="00A577F3"/>
    <w:rsid w:val="00A81F5D"/>
    <w:rsid w:val="00A82505"/>
    <w:rsid w:val="00A94D9B"/>
    <w:rsid w:val="00AB40B2"/>
    <w:rsid w:val="00AC20C1"/>
    <w:rsid w:val="00AC5310"/>
    <w:rsid w:val="00AE4850"/>
    <w:rsid w:val="00B321D3"/>
    <w:rsid w:val="00B4108A"/>
    <w:rsid w:val="00B5088D"/>
    <w:rsid w:val="00B50CB2"/>
    <w:rsid w:val="00B576F8"/>
    <w:rsid w:val="00B64E4F"/>
    <w:rsid w:val="00B7479B"/>
    <w:rsid w:val="00B7740F"/>
    <w:rsid w:val="00B809A8"/>
    <w:rsid w:val="00B92366"/>
    <w:rsid w:val="00BA04EC"/>
    <w:rsid w:val="00BA5453"/>
    <w:rsid w:val="00BC3A6E"/>
    <w:rsid w:val="00BD5911"/>
    <w:rsid w:val="00BD65B2"/>
    <w:rsid w:val="00BE7698"/>
    <w:rsid w:val="00BF1BE6"/>
    <w:rsid w:val="00C30DB2"/>
    <w:rsid w:val="00C56894"/>
    <w:rsid w:val="00C617BA"/>
    <w:rsid w:val="00C67697"/>
    <w:rsid w:val="00C71C98"/>
    <w:rsid w:val="00C8739C"/>
    <w:rsid w:val="00C9022A"/>
    <w:rsid w:val="00CC185E"/>
    <w:rsid w:val="00D0020A"/>
    <w:rsid w:val="00D04375"/>
    <w:rsid w:val="00D129B2"/>
    <w:rsid w:val="00D34CFA"/>
    <w:rsid w:val="00D54668"/>
    <w:rsid w:val="00D57932"/>
    <w:rsid w:val="00D65841"/>
    <w:rsid w:val="00D97A74"/>
    <w:rsid w:val="00DA01A0"/>
    <w:rsid w:val="00DA2FC7"/>
    <w:rsid w:val="00DC45EE"/>
    <w:rsid w:val="00DD2E5D"/>
    <w:rsid w:val="00DF6C6C"/>
    <w:rsid w:val="00E11CC2"/>
    <w:rsid w:val="00E11E2F"/>
    <w:rsid w:val="00E13931"/>
    <w:rsid w:val="00E17069"/>
    <w:rsid w:val="00E245C1"/>
    <w:rsid w:val="00E36496"/>
    <w:rsid w:val="00E40FA1"/>
    <w:rsid w:val="00E61802"/>
    <w:rsid w:val="00E8388D"/>
    <w:rsid w:val="00E919B0"/>
    <w:rsid w:val="00E962E4"/>
    <w:rsid w:val="00EA3A15"/>
    <w:rsid w:val="00EB745C"/>
    <w:rsid w:val="00ED36B3"/>
    <w:rsid w:val="00EF5761"/>
    <w:rsid w:val="00F01358"/>
    <w:rsid w:val="00F0637E"/>
    <w:rsid w:val="00F234B8"/>
    <w:rsid w:val="00F655DD"/>
    <w:rsid w:val="00F71103"/>
    <w:rsid w:val="00F77359"/>
    <w:rsid w:val="00F91E3F"/>
    <w:rsid w:val="00F96106"/>
    <w:rsid w:val="00FA6380"/>
    <w:rsid w:val="00FC43CF"/>
    <w:rsid w:val="00FF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CEA8B"/>
  <w15:chartTrackingRefBased/>
  <w15:docId w15:val="{8CE3780D-A28C-4545-AA3F-40F2BEF46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5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D65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5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D65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38</cp:revision>
  <dcterms:created xsi:type="dcterms:W3CDTF">2022-03-04T14:51:00Z</dcterms:created>
  <dcterms:modified xsi:type="dcterms:W3CDTF">2022-03-04T16:04:00Z</dcterms:modified>
</cp:coreProperties>
</file>